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лабораторная-работа-№6"/>
    <w:p>
      <w:pPr>
        <w:pStyle w:val="Heading1"/>
      </w:pPr>
      <w:r>
        <w:t xml:space="preserve">Лабораторная работа №6</w:t>
      </w:r>
    </w:p>
    <w:bookmarkEnd w:id="20"/>
    <w:bookmarkStart w:id="21" w:name="дисциплина-математическое-моделирование"/>
    <w:p>
      <w:pPr>
        <w:pStyle w:val="Heading1"/>
      </w:pPr>
      <w:r>
        <w:t xml:space="preserve">Дисциплина: математическое моделирование</w:t>
      </w:r>
    </w:p>
    <w:bookmarkEnd w:id="21"/>
    <w:bookmarkStart w:id="22" w:name="студент-подорога-виктор-александрович"/>
    <w:p>
      <w:pPr>
        <w:pStyle w:val="Heading1"/>
      </w:pPr>
      <w:r>
        <w:t xml:space="preserve">Студент: Подорога Виктор Александрович</w:t>
      </w:r>
    </w:p>
    <w:bookmarkEnd w:id="22"/>
    <w:bookmarkStart w:id="23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Решить задачу о модели эпидемии.</w:t>
      </w:r>
    </w:p>
    <w:bookmarkEnd w:id="23"/>
    <w:bookmarkStart w:id="24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rPr>
          <w:bCs/>
          <w:b/>
        </w:rPr>
        <w:t xml:space="preserve">Вариант 42</w:t>
      </w:r>
    </w:p>
    <w:p>
      <w:pPr>
        <w:pStyle w:val="BodyText"/>
      </w:pPr>
      <w:r>
        <w:t xml:space="preserve">На одном острове вспыхнула эпидемия. Известно, что из всех проживающих на острове (N=5 500) в момент начала эпидемии (t=0) число заболевших людей (являющихся распространителями инфекции) I(0)=70, А число здоровых людей с иммунитетом к болезни R(0)=2. Таким образом, число людей восприимчивых к болезни, но пока здоровых, в начальный момент времени S(0)=N-I(0)- R(0).</w:t>
      </w:r>
    </w:p>
    <w:p>
      <w:pPr>
        <w:pStyle w:val="BodyText"/>
      </w:pPr>
      <w:r>
        <w:t xml:space="preserve">Постройте графики изменения числа особей в каждой из трех групп. Рассмотрите, как будет протекать эпидемия в случае:</w:t>
      </w:r>
      <w:r>
        <w:t xml:space="preserve"> </w:t>
      </w:r>
    </w:p>
    <w:p>
      <w:pPr>
        <w:numPr>
          <w:ilvl w:val="0"/>
          <w:numId w:val="1001"/>
        </w:numPr>
      </w:pPr>
      <w:r>
        <w:t xml:space="preserve">если I(0)&lt;=Ic</w:t>
      </w:r>
      <w:r>
        <w:t xml:space="preserve"> </w:t>
      </w:r>
    </w:p>
    <w:p>
      <w:pPr>
        <w:numPr>
          <w:ilvl w:val="0"/>
          <w:numId w:val="1001"/>
        </w:numPr>
      </w:pPr>
      <w:r>
        <w:t xml:space="preserve">если I(0)&gt;Ic</w:t>
      </w:r>
    </w:p>
    <w:bookmarkEnd w:id="24"/>
    <w:bookmarkStart w:id="25" w:name="теоретическая-справка"/>
    <w:p>
      <w:pPr>
        <w:pStyle w:val="Heading1"/>
      </w:pPr>
      <w:r>
        <w:t xml:space="preserve">Теоретическая справка</w:t>
      </w:r>
    </w:p>
    <w:p>
      <w:pPr>
        <w:pStyle w:val="FirstParagraph"/>
      </w:pPr>
      <w:r>
        <w:t xml:space="preserve">Рассмотрим простейшую модель эпидемии. Предположим, что некая популяция, состоящая из N особей, (считаем, что популяция изолирована) подразделяется на три группы. Первая группа - это восприимчивые к болезни, но пока здоровые особи, обозначим их через S(t). Вторая группа – это число инфицированных особей, которые также при этом являются распространителями инфекции, обозначим их I(t). А третья группа, обозначающаяся через R(t) – это здоровые особи с иммунитетом к болезни.</w:t>
      </w:r>
    </w:p>
    <w:p>
      <w:pPr>
        <w:pStyle w:val="BodyText"/>
      </w:pPr>
      <w:r>
        <w:t xml:space="preserve">Поскольку каждая восприимчивая к болезни особь, которая, в конце концов, заболевает, сама становится инфекционной, то скорость изменения числа инфекционных особей представляет разность за единицу времени между заразившимися и теми, кто уже болеет и лечится.</w:t>
      </w:r>
    </w:p>
    <w:p>
      <w:pPr>
        <w:pStyle w:val="BodyText"/>
      </w:pPr>
      <w:r>
        <w:t xml:space="preserve">Постоянные пропорциональности a и b - это коэффициенты заболеваемости и выздоровления соответственно. Для того, чтобы решения соответствующих уравнений определялось однозначно, необходимо задать начальные условия .Считаем, что на начало эпидемии в момент времени t=0 нет особей с иммунитетом к болезни R(0)=0, а число инфицированных и восприимчивых к болезни особей I(0) и S(0) соответственно.</w:t>
      </w:r>
    </w:p>
    <w:p>
      <w:pPr>
        <w:pStyle w:val="BodyText"/>
      </w:pPr>
      <w:r>
        <w:t xml:space="preserve">Для анализа картины протекания эпидемии необходимо рассмотреть два случая: I(0)&lt;=Ic и I(0)&gt;Ic.</w:t>
      </w:r>
    </w:p>
    <w:bookmarkEnd w:id="25"/>
    <w:bookmarkStart w:id="44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2"/>
        </w:numPr>
      </w:pPr>
      <w:r>
        <w:t xml:space="preserve">С помощью уравнения, (рис. 1) определяем скорость изменения числа S(t)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117557" cy="712269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E:\%D0%A4%D0%B0%D0%B9%D0%BB%D1%8B%20%D1%81%20%D0%B4%D0%B8%D1%81%D0%BA%D0%B0%20%D0%A1\%D0%A3%D1%87%D0%B5%D0%B1%D0%B0\%D0%9C%D0%B0%D1%82%D0%B5%D0%BC%D0%B0%D1%82%D0%B8%D1%87%D0%B5%D1%81%D0%BA%D0%BE%D0%B5%20%D0%BC%D0%BE%D0%B4%D0%B5%D0%BB%D0%B8%D1%80%D0%BE%D0%B2%D0%B0%D0%BD%D0%B8%D0%B5\%D0%9B%D0%B0%D0%B1%D0%B0%206\report\image\0.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17557" cy="712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0"/>
        </w:numPr>
      </w:pPr>
      <w:r>
        <w:rPr>
          <w:iCs/>
          <w:i/>
        </w:rPr>
        <w:t xml:space="preserve">Рис. 1. Уравнение скорости изменения числа S(t)</w:t>
      </w:r>
    </w:p>
    <w:p>
      <w:pPr>
        <w:numPr>
          <w:ilvl w:val="0"/>
          <w:numId w:val="1002"/>
        </w:numPr>
      </w:pPr>
      <w:r>
        <w:t xml:space="preserve">С помощью уравнения, (рис. 2) определяем скорость изменения числа инфекционных особей I(t)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261936" cy="635267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E:\%D0%A4%D0%B0%D0%B9%D0%BB%D1%8B%20%D1%81%20%D0%B4%D0%B8%D1%81%D0%BA%D0%B0%20%D0%A1\%D0%A3%D1%87%D0%B5%D0%B1%D0%B0\%D0%9C%D0%B0%D1%82%D0%B5%D0%BC%D0%B0%D1%82%D0%B8%D1%87%D0%B5%D1%81%D0%BA%D0%BE%D0%B5%20%D0%BC%D0%BE%D0%B4%D0%B5%D0%BB%D0%B8%D1%80%D0%BE%D0%B2%D0%B0%D0%BD%D0%B8%D0%B5\%D0%9B%D0%B0%D0%B1%D0%B0%206\report\image\0.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1936" cy="635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0"/>
        </w:numPr>
      </w:pPr>
      <w:r>
        <w:rPr>
          <w:iCs/>
          <w:i/>
        </w:rPr>
        <w:t xml:space="preserve">Рис. 2. Уравнение скорости изменения числа I(t)</w:t>
      </w:r>
    </w:p>
    <w:p>
      <w:pPr>
        <w:numPr>
          <w:ilvl w:val="0"/>
          <w:numId w:val="1002"/>
        </w:numPr>
      </w:pPr>
      <w:r>
        <w:t xml:space="preserve">С помощью уравнения, (рис. 3) определяем скорость изменения числа выздоравливающих особей R(t)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866273" cy="558265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E:\%D0%A4%D0%B0%D0%B9%D0%BB%D1%8B%20%D1%81%20%D0%B4%D0%B8%D1%81%D0%BA%D0%B0%20%D0%A1\%D0%A3%D1%87%D0%B5%D0%B1%D0%B0\%D0%9C%D0%B0%D1%82%D0%B5%D0%BC%D0%B0%D1%82%D0%B8%D1%87%D0%B5%D1%81%D0%BA%D0%BE%D0%B5%20%D0%BC%D0%BE%D0%B4%D0%B5%D0%BB%D0%B8%D1%80%D0%BE%D0%B2%D0%B0%D0%BD%D0%B8%D0%B5\%D0%9B%D0%B0%D0%B1%D0%B0%206\report\image\0.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6273" cy="558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0"/>
        </w:numPr>
      </w:pPr>
      <w:r>
        <w:rPr>
          <w:iCs/>
          <w:i/>
        </w:rPr>
        <w:t xml:space="preserve">Рис. 3. Уравнение скорости изменения числа R(t)</w:t>
      </w:r>
    </w:p>
    <w:p>
      <w:pPr>
        <w:numPr>
          <w:ilvl w:val="0"/>
          <w:numId w:val="1002"/>
        </w:numPr>
      </w:pPr>
      <w:r>
        <w:t xml:space="preserve">Зададим начальные условия a=0.01, b=0.02, N=5500.</w:t>
      </w:r>
    </w:p>
    <w:p>
      <w:pPr>
        <w:numPr>
          <w:ilvl w:val="0"/>
          <w:numId w:val="1002"/>
        </w:numPr>
      </w:pPr>
      <w:r>
        <w:t xml:space="preserve">Напишем программу для решения этой задачи в OpenModelica (рис. 4)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3326648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E:\%D0%A4%D0%B0%D0%B9%D0%BB%D1%8B%20%D1%81%20%D0%B4%D0%B8%D1%81%D0%BA%D0%B0%20%D0%A1\%D0%A3%D1%87%D0%B5%D0%B1%D0%B0\%D0%9C%D0%B0%D1%82%D0%B5%D0%BC%D0%B0%D1%82%D0%B8%D1%87%D0%B5%D1%81%D0%BA%D0%BE%D0%B5%20%D0%BC%D0%BE%D0%B4%D0%B5%D0%BB%D0%B8%D1%80%D0%BE%D0%B2%D0%B0%D0%BD%D0%B8%D0%B5\%D0%9B%D0%B0%D0%B1%D0%B0%206\report\image\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6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0"/>
        </w:numPr>
      </w:pPr>
      <w:r>
        <w:rPr>
          <w:iCs/>
          <w:i/>
        </w:rPr>
        <w:t xml:space="preserve">Рис. 4. Код программы</w:t>
      </w:r>
    </w:p>
    <w:p>
      <w:pPr>
        <w:numPr>
          <w:ilvl w:val="0"/>
          <w:numId w:val="1002"/>
        </w:numPr>
      </w:pPr>
      <w:r>
        <w:t xml:space="preserve">В результате имеем динамику изменения числа людей в каждой из трех групп в случае, когда I(0)&lt;=Ic (рис. 5)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2161469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E:\%D0%A4%D0%B0%D0%B9%D0%BB%D1%8B%20%D1%81%20%D0%B4%D0%B8%D1%81%D0%BA%D0%B0%20%D0%A1\%D0%A3%D1%87%D0%B5%D0%B1%D0%B0\%D0%9C%D0%B0%D1%82%D0%B5%D0%BC%D0%B0%D1%82%D0%B8%D1%87%D0%B5%D1%81%D0%BA%D0%BE%D0%B5%20%D0%BC%D0%BE%D0%B4%D0%B5%D0%BB%D0%B8%D1%80%D0%BE%D0%B2%D0%B0%D0%BD%D0%B8%D0%B5\%D0%9B%D0%B0%D0%B1%D0%B0%206\report\image\2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1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0"/>
        </w:numPr>
      </w:pPr>
      <w:r>
        <w:rPr>
          <w:iCs/>
          <w:i/>
        </w:rPr>
        <w:t xml:space="preserve">Рис. 5. Динамика 1</w:t>
      </w:r>
    </w:p>
    <w:p>
      <w:pPr>
        <w:numPr>
          <w:ilvl w:val="0"/>
          <w:numId w:val="1002"/>
        </w:numPr>
      </w:pPr>
      <w:r>
        <w:t xml:space="preserve">А также имеем динамику изменения числа людей в каждой из трех групп в случае, когда I(0)&gt;Ic (рис. 6)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2158922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E:\%D0%A4%D0%B0%D0%B9%D0%BB%D1%8B%20%D1%81%20%D0%B4%D0%B8%D1%81%D0%BA%D0%B0%20%D0%A1\%D0%A3%D1%87%D0%B5%D0%B1%D0%B0\%D0%9C%D0%B0%D1%82%D0%B5%D0%BC%D0%B0%D1%82%D0%B8%D1%87%D0%B5%D1%81%D0%BA%D0%BE%D0%B5%20%D0%BC%D0%BE%D0%B4%D0%B5%D0%BB%D0%B8%D1%80%D0%BE%D0%B2%D0%B0%D0%BD%D0%B8%D0%B5\%D0%9B%D0%B0%D0%B1%D0%B0%206\report\image\3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8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0"/>
        </w:numPr>
      </w:pPr>
      <w:r>
        <w:rPr>
          <w:iCs/>
          <w:i/>
        </w:rPr>
        <w:t xml:space="preserve">Рис. 6. Динамика 2</w:t>
      </w:r>
    </w:p>
    <w:bookmarkEnd w:id="44"/>
    <w:bookmarkStart w:id="45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В ходе лабораторной работы я научился решать задачу на построение математической модели эпидемии с использованием системы математического моделирования OpenModelica.</w:t>
      </w:r>
    </w:p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14T10:28:53Z</dcterms:created>
  <dcterms:modified xsi:type="dcterms:W3CDTF">2022-03-14T10:28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